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D5FD4" w14:textId="77777777" w:rsidR="00F25419" w:rsidRPr="00005FF7" w:rsidRDefault="00F25419" w:rsidP="00F25419">
      <w:pPr>
        <w:pStyle w:val="1"/>
        <w:spacing w:before="0"/>
        <w:jc w:val="center"/>
        <w:rPr>
          <w:rFonts w:ascii="芫荽" w:eastAsia="芫荽" w:hAnsi="芫荽" w:cs="芫荽"/>
          <w:b/>
          <w:bCs/>
          <w:lang w:eastAsia="zh-TW"/>
        </w:rPr>
      </w:pPr>
      <w:bookmarkStart w:id="0" w:name="屏科實中聖誕節活動表演報名表"/>
      <w:proofErr w:type="gramStart"/>
      <w:r w:rsidRPr="00005FF7">
        <w:rPr>
          <w:rFonts w:ascii="芫荽" w:eastAsia="芫荽" w:hAnsi="芫荽" w:cs="芫荽" w:hint="eastAsia"/>
          <w:b/>
          <w:bCs/>
          <w:lang w:eastAsia="zh-TW"/>
        </w:rPr>
        <w:t>屏科實中</w:t>
      </w:r>
      <w:proofErr w:type="gramEnd"/>
      <w:r w:rsidRPr="00005FF7">
        <w:rPr>
          <w:rFonts w:ascii="芫荽" w:eastAsia="芫荽" w:hAnsi="芫荽" w:cs="芫荽" w:hint="eastAsia"/>
          <w:b/>
          <w:bCs/>
          <w:lang w:eastAsia="zh-TW"/>
        </w:rPr>
        <w:t>聖誕節活動表演報名表</w:t>
      </w:r>
    </w:p>
    <w:p w14:paraId="62223975" w14:textId="77777777" w:rsidR="00F25419" w:rsidRPr="00F25419" w:rsidRDefault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1" w:name="一表演報名者基本資料"/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一、表演報名者基本資料</w:t>
      </w:r>
    </w:p>
    <w:p w14:paraId="560317A4" w14:textId="3D77DB2B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組別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國中組</w:t>
      </w:r>
      <w:r w:rsidRPr="00F25419">
        <w:rPr>
          <w:rFonts w:ascii="芫荽" w:eastAsia="芫荽" w:hAnsi="芫荽" w:cs="芫荽"/>
          <w:lang w:eastAsia="zh-TW"/>
        </w:rPr>
        <w:t xml:space="preserve">　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高中組</w:t>
      </w:r>
      <w:r w:rsidR="00A724D9">
        <w:rPr>
          <w:rFonts w:ascii="芫荽" w:eastAsia="芫荽" w:hAnsi="芫荽" w:cs="芫荽" w:hint="eastAsia"/>
          <w:lang w:eastAsia="zh-TW"/>
        </w:rPr>
        <w:t xml:space="preserve">　</w:t>
      </w:r>
      <w:r w:rsidR="00A724D9" w:rsidRPr="00F25419">
        <w:rPr>
          <w:rFonts w:ascii="Segoe UI Symbol" w:eastAsia="芫荽" w:hAnsi="Segoe UI Symbol" w:cs="Segoe UI Symbol"/>
          <w:lang w:eastAsia="zh-TW"/>
        </w:rPr>
        <w:t>☐</w:t>
      </w:r>
      <w:r w:rsidR="00A724D9" w:rsidRPr="00F25419">
        <w:rPr>
          <w:rFonts w:ascii="芫荽" w:eastAsia="芫荽" w:hAnsi="芫荽" w:cs="芫荽"/>
          <w:lang w:eastAsia="zh-TW"/>
        </w:rPr>
        <w:t xml:space="preserve"> </w:t>
      </w:r>
      <w:r w:rsidR="00A724D9" w:rsidRPr="00F25419">
        <w:rPr>
          <w:rFonts w:ascii="芫荽" w:eastAsia="芫荽" w:hAnsi="芫荽" w:cs="芫荽" w:hint="eastAsia"/>
          <w:lang w:eastAsia="zh-TW"/>
        </w:rPr>
        <w:t>國中</w:t>
      </w:r>
      <w:r w:rsidR="00A724D9">
        <w:rPr>
          <w:rFonts w:ascii="芫荽" w:eastAsia="芫荽" w:hAnsi="芫荽" w:cs="芫荽" w:hint="eastAsia"/>
          <w:lang w:eastAsia="zh-TW"/>
        </w:rPr>
        <w:t>主持人（不參與表演）</w:t>
      </w:r>
      <w:r w:rsidR="00A724D9" w:rsidRPr="00F25419">
        <w:rPr>
          <w:rFonts w:ascii="芫荽" w:eastAsia="芫荽" w:hAnsi="芫荽" w:cs="芫荽"/>
          <w:lang w:eastAsia="zh-TW"/>
        </w:rPr>
        <w:t xml:space="preserve">　</w:t>
      </w:r>
      <w:r w:rsidR="00A724D9" w:rsidRPr="00F25419">
        <w:rPr>
          <w:rFonts w:ascii="Segoe UI Symbol" w:eastAsia="芫荽" w:hAnsi="Segoe UI Symbol" w:cs="Segoe UI Symbol"/>
          <w:lang w:eastAsia="zh-TW"/>
        </w:rPr>
        <w:t>☐</w:t>
      </w:r>
      <w:r w:rsidR="00A724D9" w:rsidRPr="00F25419">
        <w:rPr>
          <w:rFonts w:ascii="芫荽" w:eastAsia="芫荽" w:hAnsi="芫荽" w:cs="芫荽"/>
          <w:lang w:eastAsia="zh-TW"/>
        </w:rPr>
        <w:t xml:space="preserve"> </w:t>
      </w:r>
      <w:r w:rsidR="00A724D9" w:rsidRPr="00F25419">
        <w:rPr>
          <w:rFonts w:ascii="芫荽" w:eastAsia="芫荽" w:hAnsi="芫荽" w:cs="芫荽" w:hint="eastAsia"/>
          <w:lang w:eastAsia="zh-TW"/>
        </w:rPr>
        <w:t>高中</w:t>
      </w:r>
      <w:r w:rsidR="00A724D9">
        <w:rPr>
          <w:rFonts w:ascii="芫荽" w:eastAsia="芫荽" w:hAnsi="芫荽" w:cs="芫荽" w:hint="eastAsia"/>
          <w:lang w:eastAsia="zh-TW"/>
        </w:rPr>
        <w:t>主持人</w:t>
      </w:r>
      <w:r w:rsidR="00A724D9">
        <w:rPr>
          <w:rFonts w:ascii="芫荽" w:eastAsia="芫荽" w:hAnsi="芫荽" w:cs="芫荽" w:hint="eastAsia"/>
          <w:lang w:eastAsia="zh-TW"/>
        </w:rPr>
        <w:t>（不參與表演）</w:t>
      </w:r>
    </w:p>
    <w:p w14:paraId="4FAEDC1F" w14:textId="77777777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班級／座號／姓名：</w:t>
      </w:r>
      <w:r w:rsidRPr="00F25419">
        <w:rPr>
          <w:rFonts w:ascii="芫荽" w:eastAsia="芫荽" w:hAnsi="芫荽" w:cs="芫荽"/>
          <w:lang w:eastAsia="zh-TW"/>
        </w:rPr>
        <w:t xml:space="preserve"> ____________________________</w:t>
      </w:r>
      <w:r>
        <w:rPr>
          <w:rFonts w:ascii="芫荽" w:eastAsia="芫荽" w:hAnsi="芫荽" w:cs="芫荽" w:hint="eastAsia"/>
          <w:lang w:eastAsia="zh-TW"/>
        </w:rPr>
        <w:t>（團體的話以一人代表填寫）</w:t>
      </w:r>
    </w:p>
    <w:p w14:paraId="023F8089" w14:textId="77777777" w:rsidR="00F25419" w:rsidRPr="00F25419" w:rsidRDefault="00F25419" w:rsidP="00F25419">
      <w:pPr>
        <w:numPr>
          <w:ilvl w:val="0"/>
          <w:numId w:val="2"/>
        </w:numPr>
        <w:rPr>
          <w:rFonts w:ascii="芫荽" w:eastAsia="芫荽" w:hAnsi="芫荽" w:cs="芫荽"/>
        </w:rPr>
      </w:pPr>
      <w:proofErr w:type="spellStart"/>
      <w:r w:rsidRPr="00F25419">
        <w:rPr>
          <w:rFonts w:ascii="芫荽" w:eastAsia="芫荽" w:hAnsi="芫荽" w:cs="芫荽" w:hint="eastAsia"/>
          <w:b/>
          <w:bCs/>
        </w:rPr>
        <w:t>電話</w:t>
      </w:r>
      <w:proofErr w:type="spellEnd"/>
      <w:r w:rsidRPr="00F25419">
        <w:rPr>
          <w:rFonts w:ascii="芫荽" w:eastAsia="芫荽" w:hAnsi="芫荽" w:cs="芫荽" w:hint="eastAsia"/>
          <w:b/>
          <w:bCs/>
        </w:rPr>
        <w:t>：</w:t>
      </w:r>
      <w:r w:rsidRPr="00F25419">
        <w:rPr>
          <w:rFonts w:ascii="芫荽" w:eastAsia="芫荽" w:hAnsi="芫荽" w:cs="芫荽"/>
        </w:rPr>
        <w:t xml:space="preserve"> __________________</w:t>
      </w:r>
      <w:r>
        <w:rPr>
          <w:rFonts w:ascii="芫荽" w:eastAsia="芫荽" w:hAnsi="芫荽" w:cs="芫荽" w:hint="eastAsia"/>
          <w:lang w:eastAsia="zh-TW"/>
        </w:rPr>
        <w:t xml:space="preserve">　　</w:t>
      </w:r>
      <w:r w:rsidRPr="00F25419">
        <w:rPr>
          <w:rFonts w:ascii="芫荽" w:eastAsia="芫荽" w:hAnsi="芫荽" w:cs="芫荽"/>
        </w:rPr>
        <w:t xml:space="preserve">Email </w:t>
      </w:r>
      <w:r w:rsidRPr="00F25419">
        <w:rPr>
          <w:rFonts w:ascii="芫荽" w:eastAsia="芫荽" w:hAnsi="芫荽" w:cs="芫荽" w:hint="eastAsia"/>
        </w:rPr>
        <w:t>____________________________</w:t>
      </w:r>
    </w:p>
    <w:p w14:paraId="5932B121" w14:textId="77777777" w:rsidR="00F25419" w:rsidRPr="00F25419" w:rsidRDefault="00F25419" w:rsidP="00F25419">
      <w:pPr>
        <w:pStyle w:val="af1"/>
        <w:numPr>
          <w:ilvl w:val="0"/>
          <w:numId w:val="2"/>
        </w:numPr>
        <w:spacing w:after="0" w:line="360" w:lineRule="auto"/>
        <w:ind w:leftChars="0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表演形式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個人</w:t>
      </w:r>
      <w:r>
        <w:rPr>
          <w:rFonts w:ascii="芫荽" w:eastAsia="芫荽" w:hAnsi="芫荽" w:cs="芫荽" w:hint="eastAsia"/>
          <w:lang w:eastAsia="zh-TW"/>
        </w:rPr>
        <w:t xml:space="preserve">  </w:t>
      </w:r>
      <w:r w:rsidRPr="00F25419">
        <w:rPr>
          <w:rFonts w:ascii="Segoe UI Symbol" w:eastAsia="芫荽" w:hAnsi="Segoe UI Symbol" w:cs="Segoe UI Symbol"/>
          <w:lang w:eastAsia="zh-TW"/>
        </w:rPr>
        <w:t>☐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團體：人數：</w:t>
      </w:r>
      <w:r w:rsidRPr="00F25419">
        <w:rPr>
          <w:rFonts w:ascii="芫荽" w:eastAsia="芫荽" w:hAnsi="芫荽" w:cs="芫荽"/>
          <w:lang w:eastAsia="zh-TW"/>
        </w:rPr>
        <w:t xml:space="preserve"> _________________</w:t>
      </w:r>
    </w:p>
    <w:p w14:paraId="08C22306" w14:textId="77777777" w:rsidR="00F25419" w:rsidRDefault="00F25419" w:rsidP="00F25419">
      <w:pPr>
        <w:pStyle w:val="Compact"/>
        <w:numPr>
          <w:ilvl w:val="0"/>
          <w:numId w:val="2"/>
        </w:numPr>
        <w:spacing w:after="0" w:line="360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lang w:eastAsia="zh-TW"/>
        </w:rPr>
        <w:t>其他表演人員的班級座號姓名：</w:t>
      </w:r>
    </w:p>
    <w:tbl>
      <w:tblPr>
        <w:tblStyle w:val="af2"/>
        <w:tblW w:w="0" w:type="auto"/>
        <w:tblInd w:w="480" w:type="dxa"/>
        <w:tblLook w:val="04A0" w:firstRow="1" w:lastRow="0" w:firstColumn="1" w:lastColumn="0" w:noHBand="0" w:noVBand="1"/>
      </w:tblPr>
      <w:tblGrid>
        <w:gridCol w:w="4348"/>
        <w:gridCol w:w="4348"/>
      </w:tblGrid>
      <w:tr w:rsidR="00F25419" w14:paraId="0B14EFC1" w14:textId="77777777" w:rsidTr="005F7DCF">
        <w:trPr>
          <w:trHeight w:val="244"/>
        </w:trPr>
        <w:tc>
          <w:tcPr>
            <w:tcW w:w="4348" w:type="dxa"/>
            <w:vAlign w:val="bottom"/>
          </w:tcPr>
          <w:p w14:paraId="1AC6541B" w14:textId="77777777" w:rsidR="00F25419" w:rsidRPr="005F7DCF" w:rsidRDefault="00F25419" w:rsidP="005D708D">
            <w:pPr>
              <w:pStyle w:val="Compact"/>
              <w:spacing w:after="0" w:line="360" w:lineRule="auto"/>
              <w:jc w:val="center"/>
              <w:rPr>
                <w:rFonts w:ascii="芫荽" w:eastAsia="芫荽" w:hAnsi="芫荽" w:cs="芫荽" w:hint="eastAsia"/>
                <w:lang w:eastAsia="zh-TW"/>
              </w:rPr>
            </w:pPr>
            <w:proofErr w:type="spellStart"/>
            <w:r w:rsidRPr="005F7DCF">
              <w:rPr>
                <w:rFonts w:ascii="芫荽" w:eastAsia="芫荽" w:hAnsi="芫荽" w:cs="芫荽" w:hint="eastAsia"/>
              </w:rPr>
              <w:t>班級／座號／姓名</w:t>
            </w:r>
            <w:proofErr w:type="spellEnd"/>
          </w:p>
        </w:tc>
        <w:tc>
          <w:tcPr>
            <w:tcW w:w="4348" w:type="dxa"/>
            <w:vAlign w:val="bottom"/>
          </w:tcPr>
          <w:p w14:paraId="459548C1" w14:textId="77777777" w:rsidR="00F25419" w:rsidRPr="005F7DCF" w:rsidRDefault="00F25419" w:rsidP="005D708D">
            <w:pPr>
              <w:pStyle w:val="Compact"/>
              <w:spacing w:after="0" w:line="360" w:lineRule="auto"/>
              <w:jc w:val="center"/>
              <w:rPr>
                <w:rFonts w:ascii="芫荽" w:eastAsia="芫荽" w:hAnsi="芫荽" w:cs="芫荽" w:hint="eastAsia"/>
                <w:lang w:eastAsia="zh-TW"/>
              </w:rPr>
            </w:pPr>
            <w:proofErr w:type="spellStart"/>
            <w:r w:rsidRPr="005F7DCF">
              <w:rPr>
                <w:rFonts w:ascii="芫荽" w:eastAsia="芫荽" w:hAnsi="芫荽" w:cs="芫荽" w:hint="eastAsia"/>
              </w:rPr>
              <w:t>班級／座號／姓名</w:t>
            </w:r>
            <w:proofErr w:type="spellEnd"/>
          </w:p>
        </w:tc>
      </w:tr>
      <w:tr w:rsidR="00F25419" w14:paraId="46C0063B" w14:textId="77777777" w:rsidTr="005D708D">
        <w:tc>
          <w:tcPr>
            <w:tcW w:w="4348" w:type="dxa"/>
          </w:tcPr>
          <w:p w14:paraId="3D3E783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  <w:tc>
          <w:tcPr>
            <w:tcW w:w="4348" w:type="dxa"/>
          </w:tcPr>
          <w:p w14:paraId="209672D5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</w:tr>
      <w:tr w:rsidR="00F25419" w14:paraId="5BEA88C7" w14:textId="77777777" w:rsidTr="005D708D">
        <w:tc>
          <w:tcPr>
            <w:tcW w:w="4348" w:type="dxa"/>
          </w:tcPr>
          <w:p w14:paraId="4FBBEFC2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  <w:tc>
          <w:tcPr>
            <w:tcW w:w="4348" w:type="dxa"/>
          </w:tcPr>
          <w:p w14:paraId="77E9B5A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</w:tr>
      <w:tr w:rsidR="00F25419" w14:paraId="53FCFA1E" w14:textId="77777777" w:rsidTr="005F7DCF">
        <w:trPr>
          <w:trHeight w:val="240"/>
        </w:trPr>
        <w:tc>
          <w:tcPr>
            <w:tcW w:w="4348" w:type="dxa"/>
          </w:tcPr>
          <w:p w14:paraId="4F8E34A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  <w:tc>
          <w:tcPr>
            <w:tcW w:w="4348" w:type="dxa"/>
          </w:tcPr>
          <w:p w14:paraId="1D86B5E6" w14:textId="77777777" w:rsidR="00F25419" w:rsidRDefault="00F25419" w:rsidP="005D708D">
            <w:pPr>
              <w:pStyle w:val="Compact"/>
              <w:spacing w:after="0" w:line="360" w:lineRule="auto"/>
              <w:rPr>
                <w:rFonts w:ascii="芫荽" w:eastAsia="芫荽" w:hAnsi="芫荽" w:cs="芫荽" w:hint="eastAsia"/>
                <w:lang w:eastAsia="zh-TW"/>
              </w:rPr>
            </w:pPr>
          </w:p>
        </w:tc>
      </w:tr>
    </w:tbl>
    <w:p w14:paraId="2B142844" w14:textId="52D379F3" w:rsidR="00F25419" w:rsidRPr="00F25419" w:rsidRDefault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2" w:name="二才藝表演類型"/>
      <w:bookmarkEnd w:id="1"/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二、才藝表演類型</w:t>
      </w:r>
      <w:r w:rsidR="00A724D9">
        <w:rPr>
          <w:rFonts w:ascii="芫荽" w:eastAsia="芫荽" w:hAnsi="芫荽" w:cs="芫荽" w:hint="eastAsia"/>
          <w:sz w:val="24"/>
          <w:szCs w:val="24"/>
          <w:lang w:eastAsia="zh-TW"/>
        </w:rPr>
        <w:t>（若是報名主持人，則以下免填）</w:t>
      </w:r>
    </w:p>
    <w:p w14:paraId="3F598A9A" w14:textId="77777777" w:rsidR="00F25419" w:rsidRDefault="00F25419" w:rsidP="00F25419">
      <w:pPr>
        <w:pStyle w:val="Compact"/>
        <w:numPr>
          <w:ilvl w:val="0"/>
          <w:numId w:val="11"/>
        </w:numPr>
        <w:spacing w:after="0" w:line="360" w:lineRule="auto"/>
        <w:rPr>
          <w:rFonts w:ascii="芫荽" w:eastAsia="芫荽" w:hAnsi="芫荽" w:cs="芫荽"/>
          <w:lang w:eastAsia="zh-TW"/>
        </w:rPr>
      </w:pPr>
      <w:proofErr w:type="spellStart"/>
      <w:r w:rsidRPr="00F25419">
        <w:rPr>
          <w:rFonts w:ascii="芫荽" w:eastAsia="芫荽" w:hAnsi="芫荽" w:cs="芫荽" w:hint="eastAsia"/>
          <w:b/>
          <w:bCs/>
        </w:rPr>
        <w:t>預計表演時間</w:t>
      </w:r>
      <w:proofErr w:type="spellEnd"/>
      <w:r w:rsidRPr="00F25419">
        <w:rPr>
          <w:rFonts w:ascii="芫荽" w:eastAsia="芫荽" w:hAnsi="芫荽" w:cs="芫荽" w:hint="eastAsia"/>
        </w:rPr>
        <w:t>：</w:t>
      </w:r>
      <w:r w:rsidRPr="00F25419">
        <w:rPr>
          <w:rFonts w:ascii="芫荽" w:eastAsia="芫荽" w:hAnsi="芫荽" w:cs="芫荽"/>
        </w:rPr>
        <w:t xml:space="preserve"> _________</w:t>
      </w:r>
      <w:r>
        <w:rPr>
          <w:rFonts w:ascii="芫荽" w:eastAsia="芫荽" w:hAnsi="芫荽" w:cs="芫荽" w:hint="eastAsia"/>
          <w:lang w:eastAsia="zh-TW"/>
        </w:rPr>
        <w:t>分</w:t>
      </w:r>
    </w:p>
    <w:p w14:paraId="6926FDE0" w14:textId="4308D0B8" w:rsidR="00F25419" w:rsidRPr="00F25419" w:rsidRDefault="00F25419" w:rsidP="00F25419">
      <w:pPr>
        <w:pStyle w:val="Compact"/>
        <w:numPr>
          <w:ilvl w:val="0"/>
          <w:numId w:val="11"/>
        </w:numPr>
        <w:spacing w:line="360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表演類型</w:t>
      </w:r>
      <w:r>
        <w:rPr>
          <w:rFonts w:ascii="芫荽" w:eastAsia="芫荽" w:hAnsi="芫荽" w:cs="芫荽" w:hint="eastAsia"/>
          <w:b/>
          <w:bCs/>
          <w:lang w:eastAsia="zh-TW"/>
        </w:rPr>
        <w:t>及內容簡述</w:t>
      </w:r>
      <w:r w:rsidRPr="00F25419">
        <w:rPr>
          <w:rFonts w:ascii="芫荽" w:eastAsia="芫荽" w:hAnsi="芫荽" w:cs="芫荽" w:hint="eastAsia"/>
          <w:b/>
          <w:bCs/>
          <w:lang w:eastAsia="zh-TW"/>
        </w:rPr>
        <w:t>：</w:t>
      </w:r>
      <w:r w:rsidRPr="00F25419">
        <w:rPr>
          <w:rFonts w:ascii="芫荽" w:eastAsia="芫荽" w:hAnsi="芫荽" w:cs="芫荽"/>
          <w:lang w:eastAsia="zh-TW"/>
        </w:rPr>
        <w:t xml:space="preserve"> ________________________________________________________</w:t>
      </w:r>
    </w:p>
    <w:p w14:paraId="17E6629A" w14:textId="1FB2731C" w:rsidR="00F25419" w:rsidRPr="00F25419" w:rsidRDefault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3" w:name="五甄選與表演資訊"/>
      <w:bookmarkEnd w:id="2"/>
      <w:r>
        <w:rPr>
          <w:rFonts w:ascii="芫荽" w:eastAsia="芫荽" w:hAnsi="芫荽" w:cs="芫荽" w:hint="eastAsia"/>
          <w:sz w:val="24"/>
          <w:szCs w:val="24"/>
          <w:lang w:eastAsia="zh-TW"/>
        </w:rPr>
        <w:t>三</w:t>
      </w:r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、甄選與表演資訊</w:t>
      </w:r>
    </w:p>
    <w:p w14:paraId="7C617AD2" w14:textId="01D64C17" w:rsidR="00F25419" w:rsidRPr="00F25419" w:rsidRDefault="00F25419" w:rsidP="00F25419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若報名組數過多，將進行甄選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，甄選將另行公告，請</w:t>
      </w:r>
      <w:proofErr w:type="gramStart"/>
      <w:r w:rsidR="005F7DCF">
        <w:rPr>
          <w:rFonts w:ascii="芫荽" w:eastAsia="芫荽" w:hAnsi="芫荽" w:cs="芫荽" w:hint="eastAsia"/>
          <w:b/>
          <w:bCs/>
          <w:lang w:eastAsia="zh-TW"/>
        </w:rPr>
        <w:t>注意校網公告</w:t>
      </w:r>
      <w:proofErr w:type="gramEnd"/>
      <w:r w:rsidR="005F7DCF">
        <w:rPr>
          <w:rFonts w:ascii="芫荽" w:eastAsia="芫荽" w:hAnsi="芫荽" w:cs="芫荽" w:hint="eastAsia"/>
          <w:b/>
          <w:bCs/>
          <w:lang w:eastAsia="zh-TW"/>
        </w:rPr>
        <w:t>及學</w:t>
      </w:r>
      <w:proofErr w:type="gramStart"/>
      <w:r w:rsidR="005F7DCF">
        <w:rPr>
          <w:rFonts w:ascii="芫荽" w:eastAsia="芫荽" w:hAnsi="芫荽" w:cs="芫荽" w:hint="eastAsia"/>
          <w:b/>
          <w:bCs/>
          <w:lang w:eastAsia="zh-TW"/>
        </w:rPr>
        <w:t>務</w:t>
      </w:r>
      <w:proofErr w:type="gramEnd"/>
      <w:r w:rsidR="005F7DCF">
        <w:rPr>
          <w:rFonts w:ascii="芫荽" w:eastAsia="芫荽" w:hAnsi="芫荽" w:cs="芫荽" w:hint="eastAsia"/>
          <w:b/>
          <w:bCs/>
          <w:lang w:eastAsia="zh-TW"/>
        </w:rPr>
        <w:t>處通知。</w:t>
      </w:r>
    </w:p>
    <w:p w14:paraId="433F95E6" w14:textId="77777777" w:rsidR="008C06F2" w:rsidRDefault="00F25419" w:rsidP="008C06F2">
      <w:pPr>
        <w:pStyle w:val="Compact"/>
        <w:numPr>
          <w:ilvl w:val="1"/>
          <w:numId w:val="9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lang w:eastAsia="zh-TW"/>
        </w:rPr>
        <w:t>甄選日期：11/28（五）</w:t>
      </w:r>
      <w:r w:rsidR="005F7DCF">
        <w:rPr>
          <w:rFonts w:ascii="芫荽" w:eastAsia="芫荽" w:hAnsi="芫荽" w:cs="芫荽" w:hint="eastAsia"/>
          <w:lang w:eastAsia="zh-TW"/>
        </w:rPr>
        <w:t xml:space="preserve"> </w:t>
      </w:r>
      <w:r w:rsidRPr="005F7DCF">
        <w:rPr>
          <w:rFonts w:ascii="芫荽" w:eastAsia="芫荽" w:hAnsi="芫荽" w:cs="芫荽" w:hint="eastAsia"/>
          <w:lang w:eastAsia="zh-TW"/>
        </w:rPr>
        <w:t>地點</w:t>
      </w:r>
      <w:r w:rsidR="005F7DCF">
        <w:rPr>
          <w:rFonts w:ascii="芫荽" w:eastAsia="芫荽" w:hAnsi="芫荽" w:cs="芫荽" w:hint="eastAsia"/>
          <w:lang w:eastAsia="zh-TW"/>
        </w:rPr>
        <w:t>暫定</w:t>
      </w:r>
      <w:r w:rsidRPr="005F7DCF">
        <w:rPr>
          <w:rFonts w:ascii="芫荽" w:eastAsia="芫荽" w:hAnsi="芫荽" w:cs="芫荽" w:hint="eastAsia"/>
          <w:lang w:eastAsia="zh-TW"/>
        </w:rPr>
        <w:t>：H101</w:t>
      </w:r>
    </w:p>
    <w:p w14:paraId="12CAE7DA" w14:textId="7325E2A9" w:rsidR="00F25419" w:rsidRPr="008C06F2" w:rsidRDefault="00F25419" w:rsidP="008C06F2">
      <w:pPr>
        <w:pStyle w:val="Compact"/>
        <w:numPr>
          <w:ilvl w:val="1"/>
          <w:numId w:val="9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8C06F2">
        <w:rPr>
          <w:rFonts w:ascii="芫荽" w:eastAsia="芫荽" w:hAnsi="芫荽" w:cs="芫荽" w:hint="eastAsia"/>
          <w:lang w:eastAsia="zh-TW"/>
        </w:rPr>
        <w:t>國中組甄選：第</w:t>
      </w:r>
      <w:r w:rsidRPr="008C06F2">
        <w:rPr>
          <w:rFonts w:ascii="芫荽" w:eastAsia="芫荽" w:hAnsi="芫荽" w:cs="芫荽"/>
          <w:lang w:eastAsia="zh-TW"/>
        </w:rPr>
        <w:t xml:space="preserve"> 5 </w:t>
      </w:r>
      <w:r w:rsidRPr="008C06F2">
        <w:rPr>
          <w:rFonts w:ascii="芫荽" w:eastAsia="芫荽" w:hAnsi="芫荽" w:cs="芫荽" w:hint="eastAsia"/>
          <w:lang w:eastAsia="zh-TW"/>
        </w:rPr>
        <w:t>節　　高中組甄選：第</w:t>
      </w:r>
      <w:r w:rsidRPr="008C06F2">
        <w:rPr>
          <w:rFonts w:ascii="芫荽" w:eastAsia="芫荽" w:hAnsi="芫荽" w:cs="芫荽"/>
          <w:lang w:eastAsia="zh-TW"/>
        </w:rPr>
        <w:t xml:space="preserve"> 6 </w:t>
      </w:r>
      <w:r w:rsidRPr="008C06F2">
        <w:rPr>
          <w:rFonts w:ascii="芫荽" w:eastAsia="芫荽" w:hAnsi="芫荽" w:cs="芫荽" w:hint="eastAsia"/>
          <w:lang w:eastAsia="zh-TW"/>
        </w:rPr>
        <w:t>節</w:t>
      </w:r>
    </w:p>
    <w:p w14:paraId="0D2D5F7B" w14:textId="17B55052" w:rsidR="00F25419" w:rsidRPr="00F25419" w:rsidRDefault="00F25419" w:rsidP="00F25419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彩排時間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12/19（五）下午第</w:t>
      </w:r>
      <w:r w:rsidRPr="00F25419">
        <w:rPr>
          <w:rFonts w:ascii="芫荽" w:eastAsia="芫荽" w:hAnsi="芫荽" w:cs="芫荽"/>
          <w:lang w:eastAsia="zh-TW"/>
        </w:rPr>
        <w:t xml:space="preserve"> 5 </w:t>
      </w:r>
      <w:r w:rsidRPr="00F25419">
        <w:rPr>
          <w:rFonts w:ascii="芫荽" w:eastAsia="芫荽" w:hAnsi="芫荽" w:cs="芫荽" w:hint="eastAsia"/>
          <w:lang w:eastAsia="zh-TW"/>
        </w:rPr>
        <w:t>節</w:t>
      </w:r>
    </w:p>
    <w:p w14:paraId="20B49786" w14:textId="7181EAF5" w:rsidR="00F25419" w:rsidRDefault="00F25419" w:rsidP="00F25419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lang w:eastAsia="zh-TW"/>
        </w:rPr>
        <w:t>正式表演時間</w:t>
      </w:r>
      <w:r w:rsidRPr="00F25419">
        <w:rPr>
          <w:rFonts w:ascii="芫荽" w:eastAsia="芫荽" w:hAnsi="芫荽" w:cs="芫荽" w:hint="eastAsia"/>
          <w:lang w:eastAsia="zh-TW"/>
        </w:rPr>
        <w:t>：</w:t>
      </w:r>
      <w:r w:rsidRPr="00F25419">
        <w:rPr>
          <w:rFonts w:ascii="芫荽" w:eastAsia="芫荽" w:hAnsi="芫荽" w:cs="芫荽"/>
          <w:lang w:eastAsia="zh-TW"/>
        </w:rPr>
        <w:t xml:space="preserve"> </w:t>
      </w:r>
      <w:r w:rsidRPr="00F25419">
        <w:rPr>
          <w:rFonts w:ascii="芫荽" w:eastAsia="芫荽" w:hAnsi="芫荽" w:cs="芫荽" w:hint="eastAsia"/>
          <w:lang w:eastAsia="zh-TW"/>
        </w:rPr>
        <w:t>12/19（五）下午第</w:t>
      </w:r>
      <w:r w:rsidRPr="00F25419">
        <w:rPr>
          <w:rFonts w:ascii="芫荽" w:eastAsia="芫荽" w:hAnsi="芫荽" w:cs="芫荽"/>
          <w:lang w:eastAsia="zh-TW"/>
        </w:rPr>
        <w:t xml:space="preserve"> 6、7 </w:t>
      </w:r>
      <w:r w:rsidRPr="00F25419">
        <w:rPr>
          <w:rFonts w:ascii="芫荽" w:eastAsia="芫荽" w:hAnsi="芫荽" w:cs="芫荽" w:hint="eastAsia"/>
          <w:lang w:eastAsia="zh-TW"/>
        </w:rPr>
        <w:t>節</w:t>
      </w:r>
    </w:p>
    <w:p w14:paraId="0CB7D6B2" w14:textId="42531F2A" w:rsidR="005F7DCF" w:rsidRPr="005F7DCF" w:rsidRDefault="00005FF7" w:rsidP="005F7DCF">
      <w:pPr>
        <w:numPr>
          <w:ilvl w:val="0"/>
          <w:numId w:val="13"/>
        </w:numPr>
        <w:spacing w:after="0" w:line="276" w:lineRule="auto"/>
        <w:rPr>
          <w:rFonts w:ascii="芫荽" w:eastAsia="芫荽" w:hAnsi="芫荽" w:cs="芫荽"/>
          <w:b/>
          <w:bCs/>
          <w:lang w:eastAsia="zh-TW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8480" behindDoc="1" locked="0" layoutInCell="1" allowOverlap="1" wp14:anchorId="779061E9" wp14:editId="413B8E67">
            <wp:simplePos x="0" y="0"/>
            <wp:positionH relativeFrom="column">
              <wp:posOffset>5105400</wp:posOffset>
            </wp:positionH>
            <wp:positionV relativeFrom="paragraph">
              <wp:posOffset>499110</wp:posOffset>
            </wp:positionV>
            <wp:extent cx="1885950" cy="188595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885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DCF">
        <w:rPr>
          <w:rFonts w:ascii="芫荽" w:eastAsia="芫荽" w:hAnsi="芫荽" w:cs="芫荽" w:hint="eastAsia"/>
          <w:b/>
          <w:bCs/>
          <w:lang w:eastAsia="zh-TW"/>
        </w:rPr>
        <w:t>當日會進行表演票選活動：</w:t>
      </w:r>
      <w:r w:rsidR="005F7DCF" w:rsidRPr="005F7DCF">
        <w:rPr>
          <w:rFonts w:ascii="芫荽" w:eastAsia="芫荽" w:hAnsi="芫荽" w:cs="芫荽" w:hint="eastAsia"/>
          <w:lang w:eastAsia="zh-TW"/>
        </w:rPr>
        <w:t xml:space="preserve"> 所有表演組別中會由同學選出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一組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聖誕</w:t>
      </w:r>
      <w:proofErr w:type="gramStart"/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之星獎</w:t>
      </w:r>
      <w:proofErr w:type="gramEnd"/>
      <w:r w:rsidR="005F7DCF">
        <w:rPr>
          <w:rFonts w:ascii="芫荽" w:eastAsia="芫荽" w:hAnsi="芫荽" w:cs="芫荽" w:hint="eastAsia"/>
          <w:b/>
          <w:bCs/>
          <w:lang w:eastAsia="zh-TW"/>
        </w:rPr>
        <w:t>，可獲得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400元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圖書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禮卷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、兩組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聖誕精靈獎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，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可獲得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300元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圖書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禮卷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，三組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氣氛</w:t>
      </w:r>
      <w:proofErr w:type="gramStart"/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製造機獎</w:t>
      </w:r>
      <w:proofErr w:type="gramEnd"/>
      <w:r w:rsidR="005F7DCF">
        <w:rPr>
          <w:rFonts w:ascii="芫荽" w:eastAsia="芫荽" w:hAnsi="芫荽" w:cs="芫荽" w:hint="eastAsia"/>
          <w:b/>
          <w:bCs/>
          <w:lang w:eastAsia="zh-TW"/>
        </w:rPr>
        <w:t>，可獲得</w:t>
      </w:r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200元禮卷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。</w:t>
      </w:r>
    </w:p>
    <w:p w14:paraId="2E84E284" w14:textId="43F8FEC8" w:rsidR="00F25419" w:rsidRDefault="00F25419" w:rsidP="00F25419">
      <w:pPr>
        <w:pStyle w:val="2"/>
        <w:rPr>
          <w:rFonts w:ascii="芫荽" w:eastAsia="芫荽" w:hAnsi="芫荽" w:cs="芫荽"/>
          <w:sz w:val="24"/>
          <w:szCs w:val="24"/>
          <w:lang w:eastAsia="zh-TW"/>
        </w:rPr>
      </w:pPr>
      <w:bookmarkStart w:id="4" w:name="六報名截止時間"/>
      <w:bookmarkEnd w:id="3"/>
      <w:r w:rsidRPr="00F25419">
        <w:rPr>
          <w:rFonts w:ascii="芫荽" w:eastAsia="芫荽" w:hAnsi="芫荽" w:cs="芫荽" w:hint="eastAsia"/>
          <w:sz w:val="24"/>
          <w:szCs w:val="24"/>
          <w:lang w:eastAsia="zh-TW"/>
        </w:rPr>
        <w:t>六、報名截止時間</w:t>
      </w:r>
    </w:p>
    <w:p w14:paraId="6F211AF8" w14:textId="3BE4D098" w:rsidR="005F7DCF" w:rsidRPr="005F7DCF" w:rsidRDefault="00F25419" w:rsidP="005F7DCF">
      <w:pPr>
        <w:pStyle w:val="2"/>
        <w:rPr>
          <w:rFonts w:ascii="芫荽" w:eastAsia="芫荽" w:hAnsi="芫荽" w:cs="芫荽" w:hint="eastAsia"/>
          <w:b/>
          <w:bCs/>
          <w:lang w:eastAsia="zh-TW"/>
        </w:rPr>
      </w:pPr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報名截止：11/21（</w:t>
      </w:r>
      <w:r w:rsidR="008C06F2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五</w:t>
      </w:r>
      <w:r w:rsidRPr="00F25419">
        <w:rPr>
          <w:rFonts w:ascii="芫荽" w:eastAsia="芫荽" w:hAnsi="芫荽" w:cs="芫荽" w:hint="eastAsia"/>
          <w:b/>
          <w:bCs/>
          <w:sz w:val="24"/>
          <w:szCs w:val="24"/>
          <w:lang w:eastAsia="zh-TW"/>
        </w:rPr>
        <w:t>）17:00</w:t>
      </w:r>
      <w:r w:rsidRPr="00F25419">
        <w:rPr>
          <w:rFonts w:ascii="芫荽" w:eastAsia="芫荽" w:hAnsi="芫荽" w:cs="芫荽"/>
          <w:b/>
          <w:bCs/>
          <w:sz w:val="24"/>
          <w:szCs w:val="24"/>
          <w:lang w:eastAsia="zh-TW"/>
        </w:rPr>
        <w:t xml:space="preserve"> </w:t>
      </w:r>
      <w:r>
        <w:rPr>
          <w:rFonts w:ascii="芫荽" w:eastAsia="芫荽" w:hAnsi="芫荽" w:cs="芫荽" w:hint="eastAsia"/>
          <w:b/>
          <w:bCs/>
          <w:lang w:eastAsia="zh-TW"/>
        </w:rPr>
        <w:t>前</w:t>
      </w:r>
      <w:r w:rsidR="005F7DCF">
        <w:rPr>
          <w:rFonts w:ascii="芫荽" w:eastAsia="芫荽" w:hAnsi="芫荽" w:cs="芫荽" w:hint="eastAsia"/>
          <w:b/>
          <w:bCs/>
          <w:lang w:eastAsia="zh-TW"/>
        </w:rPr>
        <w:t>將填寫完整的報名表</w:t>
      </w:r>
      <w:r w:rsidR="005F7DCF">
        <w:rPr>
          <w:rFonts w:ascii="芫荽" w:eastAsia="芫荽" w:hAnsi="芫荽" w:cs="芫荽"/>
          <w:b/>
          <w:bCs/>
          <w:lang w:eastAsia="zh-TW"/>
        </w:rPr>
        <w:br/>
      </w:r>
      <w:r w:rsidR="005F7DCF">
        <w:rPr>
          <w:rFonts w:ascii="芫荽" w:eastAsia="芫荽" w:hAnsi="芫荽" w:cs="芫荽" w:hint="eastAsia"/>
          <w:b/>
          <w:bCs/>
          <w:lang w:eastAsia="zh-TW"/>
        </w:rPr>
        <w:t xml:space="preserve">                                </w:t>
      </w:r>
      <w:r>
        <w:rPr>
          <w:rFonts w:ascii="芫荽" w:eastAsia="芫荽" w:hAnsi="芫荽" w:cs="芫荽" w:hint="eastAsia"/>
          <w:b/>
          <w:bCs/>
          <w:lang w:eastAsia="zh-TW"/>
        </w:rPr>
        <w:t>交至學</w:t>
      </w:r>
      <w:proofErr w:type="gramStart"/>
      <w:r>
        <w:rPr>
          <w:rFonts w:ascii="芫荽" w:eastAsia="芫荽" w:hAnsi="芫荽" w:cs="芫荽" w:hint="eastAsia"/>
          <w:b/>
          <w:bCs/>
          <w:lang w:eastAsia="zh-TW"/>
        </w:rPr>
        <w:t>務</w:t>
      </w:r>
      <w:proofErr w:type="gramEnd"/>
      <w:r>
        <w:rPr>
          <w:rFonts w:ascii="芫荽" w:eastAsia="芫荽" w:hAnsi="芫荽" w:cs="芫荽" w:hint="eastAsia"/>
          <w:b/>
          <w:bCs/>
          <w:lang w:eastAsia="zh-TW"/>
        </w:rPr>
        <w:t>處訓育組</w:t>
      </w:r>
      <w:r w:rsidRPr="005F7DCF">
        <w:rPr>
          <w:rFonts w:ascii="芫荽" w:eastAsia="芫荽" w:hAnsi="芫荽" w:cs="芫荽" w:hint="eastAsia"/>
          <w:b/>
          <w:bCs/>
          <w:lang w:eastAsia="zh-TW"/>
        </w:rPr>
        <w:t>，逾時不候</w:t>
      </w:r>
      <w:bookmarkEnd w:id="4"/>
      <w:r w:rsidR="005F7DCF" w:rsidRPr="005F7DCF">
        <w:rPr>
          <w:rFonts w:ascii="芫荽" w:eastAsia="芫荽" w:hAnsi="芫荽" w:cs="芫荽" w:hint="eastAsia"/>
          <w:b/>
          <w:bCs/>
          <w:lang w:eastAsia="zh-TW"/>
        </w:rPr>
        <w:t>！</w:t>
      </w:r>
    </w:p>
    <w:p w14:paraId="07312E72" w14:textId="3AFFAFF0" w:rsidR="000E1307" w:rsidRPr="00A724D9" w:rsidRDefault="000E1307" w:rsidP="00F25419">
      <w:pPr>
        <w:pStyle w:val="Compact"/>
        <w:ind w:left="360"/>
        <w:rPr>
          <w:rFonts w:ascii="芫荽" w:eastAsia="芫荽" w:hAnsi="芫荽" w:cs="芫荽" w:hint="eastAsia"/>
          <w:lang w:eastAsia="zh-TW"/>
        </w:rPr>
      </w:pPr>
      <w:bookmarkStart w:id="5" w:name="六填寫日期"/>
      <w:bookmarkEnd w:id="0"/>
      <w:bookmarkEnd w:id="5"/>
    </w:p>
    <w:sectPr w:rsidR="000E1307" w:rsidRPr="00A724D9" w:rsidSect="00266803">
      <w:footnotePr>
        <w:numRestart w:val="eachSect"/>
      </w:footnotePr>
      <w:pgSz w:w="12240" w:h="15840"/>
      <w:pgMar w:top="851" w:right="964" w:bottom="851" w:left="9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芫荽">
    <w:panose1 w:val="00000000000000000000"/>
    <w:charset w:val="88"/>
    <w:family w:val="auto"/>
    <w:pitch w:val="variable"/>
    <w:sig w:usb0="E00002FF" w:usb1="6ACFFCFF" w:usb2="00000052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D606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C27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82A6B43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9E047E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00713D8"/>
    <w:multiLevelType w:val="hybridMultilevel"/>
    <w:tmpl w:val="44C0FD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E5E071AA">
      <w:start w:val="1"/>
      <w:numFmt w:val="decimal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DCB3AB0"/>
    <w:multiLevelType w:val="hybridMultilevel"/>
    <w:tmpl w:val="42A8B0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F384BAC"/>
    <w:multiLevelType w:val="multilevel"/>
    <w:tmpl w:val="37C27F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87505232">
    <w:abstractNumId w:val="0"/>
  </w:num>
  <w:num w:numId="2" w16cid:durableId="14237425">
    <w:abstractNumId w:val="1"/>
  </w:num>
  <w:num w:numId="3" w16cid:durableId="794522190">
    <w:abstractNumId w:val="1"/>
  </w:num>
  <w:num w:numId="4" w16cid:durableId="1940792268">
    <w:abstractNumId w:val="2"/>
  </w:num>
  <w:num w:numId="5" w16cid:durableId="573593071">
    <w:abstractNumId w:val="2"/>
  </w:num>
  <w:num w:numId="6" w16cid:durableId="10286059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664760">
    <w:abstractNumId w:val="1"/>
  </w:num>
  <w:num w:numId="8" w16cid:durableId="1066806812">
    <w:abstractNumId w:val="1"/>
  </w:num>
  <w:num w:numId="9" w16cid:durableId="1564213695">
    <w:abstractNumId w:val="1"/>
  </w:num>
  <w:num w:numId="10" w16cid:durableId="937909395">
    <w:abstractNumId w:val="1"/>
  </w:num>
  <w:num w:numId="11" w16cid:durableId="616522855">
    <w:abstractNumId w:val="4"/>
  </w:num>
  <w:num w:numId="12" w16cid:durableId="946041878">
    <w:abstractNumId w:val="5"/>
  </w:num>
  <w:num w:numId="13" w16cid:durableId="14008586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307"/>
    <w:rsid w:val="00005FF7"/>
    <w:rsid w:val="000E1307"/>
    <w:rsid w:val="00100C9F"/>
    <w:rsid w:val="00266803"/>
    <w:rsid w:val="005F7DCF"/>
    <w:rsid w:val="0075786D"/>
    <w:rsid w:val="008C06F2"/>
    <w:rsid w:val="00925C2F"/>
    <w:rsid w:val="00A00D2D"/>
    <w:rsid w:val="00A724D9"/>
    <w:rsid w:val="00F2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0BACB"/>
  <w15:docId w15:val="{3EED2876-EBF3-416F-BA00-49701124D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25419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F25419"/>
    <w:pPr>
      <w:ind w:leftChars="200" w:left="480"/>
    </w:pPr>
  </w:style>
  <w:style w:type="table" w:styleId="af2">
    <w:name w:val="Table Grid"/>
    <w:basedOn w:val="a2"/>
    <w:rsid w:val="00F2541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HS</cp:lastModifiedBy>
  <cp:revision>7</cp:revision>
  <cp:lastPrinted>2025-11-17T01:44:00Z</cp:lastPrinted>
  <dcterms:created xsi:type="dcterms:W3CDTF">2025-11-17T01:17:00Z</dcterms:created>
  <dcterms:modified xsi:type="dcterms:W3CDTF">2025-11-17T02:54:00Z</dcterms:modified>
</cp:coreProperties>
</file>